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1589F" w14:textId="283C2699" w:rsidR="00197D8F" w:rsidRPr="005269EB" w:rsidRDefault="00197D8F" w:rsidP="00AF677A">
      <w:pPr>
        <w:pStyle w:val="Heading2"/>
        <w:numPr>
          <w:ilvl w:val="0"/>
          <w:numId w:val="0"/>
        </w:numPr>
        <w:spacing w:before="0" w:after="0"/>
        <w:rPr>
          <w:szCs w:val="24"/>
        </w:rPr>
      </w:pPr>
      <w:bookmarkStart w:id="0" w:name="_Toc54695217"/>
      <w:r w:rsidRPr="005269EB">
        <w:rPr>
          <w:szCs w:val="24"/>
        </w:rPr>
        <w:t>Univariate Analysis of Habitat Characteristics</w:t>
      </w:r>
      <w:r w:rsidR="003976DB">
        <w:rPr>
          <w:szCs w:val="24"/>
        </w:rPr>
        <w:t xml:space="preserve">, </w:t>
      </w:r>
      <w:r w:rsidRPr="005269EB">
        <w:rPr>
          <w:szCs w:val="24"/>
        </w:rPr>
        <w:t>the Presence</w:t>
      </w:r>
      <w:r w:rsidR="003976DB">
        <w:rPr>
          <w:szCs w:val="24"/>
        </w:rPr>
        <w:t>, and Larval Density</w:t>
      </w:r>
      <w:r w:rsidRPr="005269EB">
        <w:rPr>
          <w:szCs w:val="24"/>
        </w:rPr>
        <w:t xml:space="preserve"> of </w:t>
      </w:r>
      <w:r w:rsidRPr="00F85270">
        <w:rPr>
          <w:i/>
          <w:iCs/>
          <w:szCs w:val="24"/>
        </w:rPr>
        <w:t>Anopheles</w:t>
      </w:r>
      <w:r w:rsidRPr="005269EB">
        <w:rPr>
          <w:szCs w:val="24"/>
        </w:rPr>
        <w:t xml:space="preserve"> larvae</w:t>
      </w:r>
      <w:bookmarkEnd w:id="0"/>
    </w:p>
    <w:tbl>
      <w:tblPr>
        <w:tblStyle w:val="TableGrid"/>
        <w:tblpPr w:leftFromText="180" w:rightFromText="180" w:vertAnchor="text" w:horzAnchor="margin" w:tblpX="-856" w:tblpY="45"/>
        <w:tblW w:w="10768" w:type="dxa"/>
        <w:tblLayout w:type="fixed"/>
        <w:tblLook w:val="04A0" w:firstRow="1" w:lastRow="0" w:firstColumn="1" w:lastColumn="0" w:noHBand="0" w:noVBand="1"/>
      </w:tblPr>
      <w:tblGrid>
        <w:gridCol w:w="1696"/>
        <w:gridCol w:w="1843"/>
        <w:gridCol w:w="1985"/>
        <w:gridCol w:w="1417"/>
        <w:gridCol w:w="2268"/>
        <w:gridCol w:w="1559"/>
      </w:tblGrid>
      <w:tr w:rsidR="00C91D04" w:rsidRPr="00B70FAD" w14:paraId="353107A6" w14:textId="63CA22F7" w:rsidTr="00A14A35">
        <w:trPr>
          <w:trHeight w:val="403"/>
        </w:trPr>
        <w:tc>
          <w:tcPr>
            <w:tcW w:w="1696" w:type="dxa"/>
            <w:vAlign w:val="center"/>
          </w:tcPr>
          <w:p w14:paraId="38B1B590" w14:textId="77777777" w:rsidR="00C91D04" w:rsidRPr="00B70FAD" w:rsidRDefault="00C91D04" w:rsidP="007F45F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0FAD">
              <w:rPr>
                <w:rFonts w:ascii="Times New Roman" w:hAnsi="Times New Roman" w:cs="Times New Roman"/>
                <w:b/>
                <w:bCs/>
              </w:rPr>
              <w:t>Characteristics</w:t>
            </w:r>
          </w:p>
        </w:tc>
        <w:tc>
          <w:tcPr>
            <w:tcW w:w="1843" w:type="dxa"/>
            <w:vAlign w:val="center"/>
          </w:tcPr>
          <w:p w14:paraId="148F1B13" w14:textId="77777777" w:rsidR="00C91D04" w:rsidRPr="00B70FAD" w:rsidRDefault="00C91D04" w:rsidP="007F45F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0FAD">
              <w:rPr>
                <w:rFonts w:ascii="Times New Roman" w:hAnsi="Times New Roman" w:cs="Times New Roman"/>
                <w:b/>
                <w:bCs/>
              </w:rPr>
              <w:t>Categories</w:t>
            </w:r>
          </w:p>
        </w:tc>
        <w:tc>
          <w:tcPr>
            <w:tcW w:w="1985" w:type="dxa"/>
            <w:vAlign w:val="center"/>
          </w:tcPr>
          <w:p w14:paraId="510E5F80" w14:textId="77777777" w:rsidR="00C91D04" w:rsidRPr="00B70FAD" w:rsidRDefault="00C91D04" w:rsidP="007F45F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84857">
              <w:rPr>
                <w:rFonts w:ascii="Times New Roman" w:hAnsi="Times New Roman" w:cs="Times New Roman"/>
                <w:b/>
                <w:bCs/>
                <w:i/>
                <w:iCs/>
              </w:rPr>
              <w:t>Anopheles</w:t>
            </w:r>
            <w:r w:rsidRPr="00B70FAD">
              <w:rPr>
                <w:rFonts w:ascii="Times New Roman" w:hAnsi="Times New Roman" w:cs="Times New Roman"/>
                <w:b/>
                <w:bCs/>
              </w:rPr>
              <w:t xml:space="preserve"> present</w:t>
            </w:r>
          </w:p>
        </w:tc>
        <w:tc>
          <w:tcPr>
            <w:tcW w:w="1417" w:type="dxa"/>
            <w:vAlign w:val="center"/>
          </w:tcPr>
          <w:p w14:paraId="2F7282CC" w14:textId="438B04E8" w:rsidR="00C91D04" w:rsidRPr="00B70FAD" w:rsidRDefault="00C91D04" w:rsidP="007F45F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0FAD">
              <w:rPr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  <w:r w:rsidRPr="00B70FAD">
              <w:rPr>
                <w:rFonts w:ascii="Times New Roman" w:hAnsi="Times New Roman" w:cs="Times New Roman"/>
                <w:b/>
                <w:bCs/>
              </w:rPr>
              <w:t>-value</w:t>
            </w:r>
          </w:p>
        </w:tc>
        <w:tc>
          <w:tcPr>
            <w:tcW w:w="2268" w:type="dxa"/>
            <w:vAlign w:val="center"/>
          </w:tcPr>
          <w:p w14:paraId="5710A905" w14:textId="08827DF3" w:rsidR="00C91D04" w:rsidRPr="00786EF6" w:rsidRDefault="00C91D04" w:rsidP="007F45F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86EF6">
              <w:rPr>
                <w:rFonts w:ascii="Times New Roman" w:hAnsi="Times New Roman" w:cs="Times New Roman"/>
                <w:b/>
                <w:bCs/>
              </w:rPr>
              <w:t>Larval density (gmean (CI))</w:t>
            </w:r>
          </w:p>
        </w:tc>
        <w:tc>
          <w:tcPr>
            <w:tcW w:w="1559" w:type="dxa"/>
          </w:tcPr>
          <w:p w14:paraId="5CAC529E" w14:textId="336E0D04" w:rsidR="00C91D04" w:rsidRPr="00786EF6" w:rsidRDefault="00A85E0F" w:rsidP="007F45F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0FAD">
              <w:rPr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  <w:r w:rsidRPr="00B70FAD">
              <w:rPr>
                <w:rFonts w:ascii="Times New Roman" w:hAnsi="Times New Roman" w:cs="Times New Roman"/>
                <w:b/>
                <w:bCs/>
              </w:rPr>
              <w:t>-value</w:t>
            </w:r>
          </w:p>
        </w:tc>
      </w:tr>
      <w:tr w:rsidR="00A85E0F" w:rsidRPr="00B70FAD" w14:paraId="07F8B407" w14:textId="59EA5F06" w:rsidTr="00A14A35">
        <w:trPr>
          <w:trHeight w:val="264"/>
        </w:trPr>
        <w:tc>
          <w:tcPr>
            <w:tcW w:w="1696" w:type="dxa"/>
            <w:vMerge w:val="restart"/>
            <w:vAlign w:val="center"/>
          </w:tcPr>
          <w:p w14:paraId="34FF352F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Habitat type, n/N (%)</w:t>
            </w:r>
          </w:p>
        </w:tc>
        <w:tc>
          <w:tcPr>
            <w:tcW w:w="1843" w:type="dxa"/>
          </w:tcPr>
          <w:p w14:paraId="3DA829A9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Concrete well</w:t>
            </w:r>
          </w:p>
        </w:tc>
        <w:tc>
          <w:tcPr>
            <w:tcW w:w="1985" w:type="dxa"/>
          </w:tcPr>
          <w:p w14:paraId="77530D36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9/38 (23.68)</w:t>
            </w:r>
          </w:p>
        </w:tc>
        <w:tc>
          <w:tcPr>
            <w:tcW w:w="1417" w:type="dxa"/>
            <w:vMerge w:val="restart"/>
          </w:tcPr>
          <w:p w14:paraId="36FE1624" w14:textId="01386913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 w:rsidRPr="00B70FA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3B0CCF">
              <w:rPr>
                <w:rFonts w:ascii="Times New Roman" w:hAnsi="Times New Roman" w:cs="Times New Roman"/>
              </w:rPr>
              <w:t>&lt;</w:t>
            </w:r>
            <w:r w:rsidRPr="00B70FAD">
              <w:rPr>
                <w:rFonts w:ascii="Times New Roman" w:hAnsi="Times New Roman" w:cs="Times New Roman"/>
              </w:rPr>
              <w:t xml:space="preserve"> 0.000</w:t>
            </w:r>
            <w:r w:rsidR="003B0CCF">
              <w:rPr>
                <w:rFonts w:ascii="Times New Roman" w:hAnsi="Times New Roman" w:cs="Times New Roman"/>
              </w:rPr>
              <w:t>1</w:t>
            </w:r>
            <w:r w:rsidRPr="00B70FAD">
              <w:rPr>
                <w:rFonts w:ascii="Times New Roman" w:hAnsi="Times New Roman" w:cs="Times New Roman"/>
              </w:rPr>
              <w:t xml:space="preserve"> </w:t>
            </w:r>
          </w:p>
          <w:p w14:paraId="4CA43280" w14:textId="69E35AA1" w:rsidR="00A85E0F" w:rsidRPr="00B70FAD" w:rsidRDefault="003B0CCF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 w:rsidR="00A85E0F" w:rsidRPr="00B70FAD">
              <w:rPr>
                <w:rFonts w:ascii="Times New Roman" w:hAnsi="Times New Roman" w:cs="Times New Roman"/>
              </w:rPr>
              <w:t xml:space="preserve"> = 41.3651</w:t>
            </w:r>
          </w:p>
          <w:p w14:paraId="482EC222" w14:textId="52324705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</w:t>
            </w:r>
            <w:r w:rsidRPr="00B70FAD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.</w:t>
            </w:r>
            <w:r w:rsidRPr="00B70FAD">
              <w:rPr>
                <w:rFonts w:ascii="Times New Roman" w:hAnsi="Times New Roman" w:cs="Times New Roman"/>
              </w:rPr>
              <w:t xml:space="preserve"> =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70FAD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68" w:type="dxa"/>
          </w:tcPr>
          <w:p w14:paraId="2F2A61DA" w14:textId="211FEDE8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1.85 (0.52, 6.57)</w:t>
            </w:r>
          </w:p>
        </w:tc>
        <w:tc>
          <w:tcPr>
            <w:tcW w:w="1559" w:type="dxa"/>
            <w:vMerge w:val="restart"/>
          </w:tcPr>
          <w:p w14:paraId="0543D64C" w14:textId="77777777" w:rsidR="00057B11" w:rsidRDefault="00057B11" w:rsidP="007F45F0">
            <w:pPr>
              <w:pStyle w:val="Caption"/>
              <w:keepNext/>
              <w:spacing w:after="0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p </w:t>
            </w:r>
            <w:r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  <w:t xml:space="preserve">= 0.0009 </w:t>
            </w:r>
          </w:p>
          <w:p w14:paraId="1680E652" w14:textId="77777777" w:rsidR="00057B11" w:rsidRDefault="00057B11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= 29.750</w:t>
            </w:r>
          </w:p>
          <w:p w14:paraId="0F4C4B0A" w14:textId="6A10A0EB" w:rsidR="00A85E0F" w:rsidRPr="00B70FAD" w:rsidRDefault="00057B11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f =10</w:t>
            </w:r>
          </w:p>
        </w:tc>
      </w:tr>
      <w:tr w:rsidR="00A85E0F" w:rsidRPr="00B70FAD" w14:paraId="29E28EB9" w14:textId="7CE77AA6" w:rsidTr="00A14A35">
        <w:trPr>
          <w:trHeight w:val="136"/>
        </w:trPr>
        <w:tc>
          <w:tcPr>
            <w:tcW w:w="1696" w:type="dxa"/>
            <w:vMerge/>
            <w:vAlign w:val="center"/>
          </w:tcPr>
          <w:p w14:paraId="6B1F1D1F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23AD3163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Dugout well</w:t>
            </w:r>
          </w:p>
        </w:tc>
        <w:tc>
          <w:tcPr>
            <w:tcW w:w="1985" w:type="dxa"/>
          </w:tcPr>
          <w:p w14:paraId="464C7802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2/42 (52.38)</w:t>
            </w:r>
          </w:p>
        </w:tc>
        <w:tc>
          <w:tcPr>
            <w:tcW w:w="1417" w:type="dxa"/>
            <w:vMerge/>
          </w:tcPr>
          <w:p w14:paraId="7EA4C4C8" w14:textId="126D803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121E279E" w14:textId="60F6B266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3.18 (1.80, 5.60)</w:t>
            </w:r>
          </w:p>
        </w:tc>
        <w:tc>
          <w:tcPr>
            <w:tcW w:w="1559" w:type="dxa"/>
            <w:vMerge/>
          </w:tcPr>
          <w:p w14:paraId="57591F19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A85E0F" w:rsidRPr="00B70FAD" w14:paraId="485F46EF" w14:textId="110AF866" w:rsidTr="00A14A35">
        <w:trPr>
          <w:trHeight w:val="261"/>
        </w:trPr>
        <w:tc>
          <w:tcPr>
            <w:tcW w:w="1696" w:type="dxa"/>
            <w:vMerge/>
            <w:vAlign w:val="center"/>
          </w:tcPr>
          <w:p w14:paraId="738A1D21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148C7799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Natural pond</w:t>
            </w:r>
          </w:p>
        </w:tc>
        <w:tc>
          <w:tcPr>
            <w:tcW w:w="1985" w:type="dxa"/>
          </w:tcPr>
          <w:p w14:paraId="6BD4DEC1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6/46 (13.04)</w:t>
            </w:r>
          </w:p>
        </w:tc>
        <w:tc>
          <w:tcPr>
            <w:tcW w:w="1417" w:type="dxa"/>
            <w:vMerge/>
          </w:tcPr>
          <w:p w14:paraId="60727877" w14:textId="0DDC847E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2844BDE" w14:textId="7326DA14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0.45 (0.09, 2.29)</w:t>
            </w:r>
          </w:p>
        </w:tc>
        <w:tc>
          <w:tcPr>
            <w:tcW w:w="1559" w:type="dxa"/>
            <w:vMerge/>
          </w:tcPr>
          <w:p w14:paraId="6CE80D43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A85E0F" w:rsidRPr="00B70FAD" w14:paraId="2FA3CB0A" w14:textId="1D51A3A0" w:rsidTr="00A14A35">
        <w:trPr>
          <w:trHeight w:val="266"/>
        </w:trPr>
        <w:tc>
          <w:tcPr>
            <w:tcW w:w="1696" w:type="dxa"/>
            <w:vMerge/>
            <w:vAlign w:val="center"/>
          </w:tcPr>
          <w:p w14:paraId="0A311D03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1932BBEE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Man-made pond</w:t>
            </w:r>
          </w:p>
        </w:tc>
        <w:tc>
          <w:tcPr>
            <w:tcW w:w="1985" w:type="dxa"/>
          </w:tcPr>
          <w:p w14:paraId="4A606A02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31/104 (29.81)</w:t>
            </w:r>
          </w:p>
        </w:tc>
        <w:tc>
          <w:tcPr>
            <w:tcW w:w="1417" w:type="dxa"/>
            <w:vMerge/>
          </w:tcPr>
          <w:p w14:paraId="6FCFB2AE" w14:textId="5FD38653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0E06A2E4" w14:textId="3489281A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1.01 (0.65, 1.59)</w:t>
            </w:r>
          </w:p>
        </w:tc>
        <w:tc>
          <w:tcPr>
            <w:tcW w:w="1559" w:type="dxa"/>
            <w:vMerge/>
          </w:tcPr>
          <w:p w14:paraId="5FFEF456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A85E0F" w:rsidRPr="00B70FAD" w14:paraId="735BEE58" w14:textId="52F05E75" w:rsidTr="00A14A35">
        <w:trPr>
          <w:trHeight w:val="256"/>
        </w:trPr>
        <w:tc>
          <w:tcPr>
            <w:tcW w:w="1696" w:type="dxa"/>
            <w:vMerge/>
            <w:vAlign w:val="center"/>
          </w:tcPr>
          <w:p w14:paraId="39B0F9AD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556740C8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Drainage ditch</w:t>
            </w:r>
          </w:p>
        </w:tc>
        <w:tc>
          <w:tcPr>
            <w:tcW w:w="1985" w:type="dxa"/>
          </w:tcPr>
          <w:p w14:paraId="752D17D0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5/23 (21.74)</w:t>
            </w:r>
          </w:p>
        </w:tc>
        <w:tc>
          <w:tcPr>
            <w:tcW w:w="1417" w:type="dxa"/>
            <w:vMerge/>
          </w:tcPr>
          <w:p w14:paraId="5DF77AA0" w14:textId="50D512F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7A2833E6" w14:textId="0CD44A96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0.78 (0.22, 2.84)</w:t>
            </w:r>
          </w:p>
        </w:tc>
        <w:tc>
          <w:tcPr>
            <w:tcW w:w="1559" w:type="dxa"/>
            <w:vMerge/>
          </w:tcPr>
          <w:p w14:paraId="6A6498D3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A85E0F" w:rsidRPr="00B70FAD" w14:paraId="5D76FEBB" w14:textId="3047CD31" w:rsidTr="00A14A35">
        <w:trPr>
          <w:trHeight w:val="256"/>
        </w:trPr>
        <w:tc>
          <w:tcPr>
            <w:tcW w:w="1696" w:type="dxa"/>
            <w:vMerge/>
            <w:vAlign w:val="center"/>
          </w:tcPr>
          <w:p w14:paraId="28D3A679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5AA63736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Puddle</w:t>
            </w:r>
          </w:p>
        </w:tc>
        <w:tc>
          <w:tcPr>
            <w:tcW w:w="1985" w:type="dxa"/>
          </w:tcPr>
          <w:p w14:paraId="35A108DB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6/24 (25.00)</w:t>
            </w:r>
          </w:p>
        </w:tc>
        <w:tc>
          <w:tcPr>
            <w:tcW w:w="1417" w:type="dxa"/>
            <w:vMerge/>
          </w:tcPr>
          <w:p w14:paraId="7DDD8528" w14:textId="19456E64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364A5A4D" w14:textId="473E0780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1.01 (0.26, 4.00)</w:t>
            </w:r>
          </w:p>
        </w:tc>
        <w:tc>
          <w:tcPr>
            <w:tcW w:w="1559" w:type="dxa"/>
            <w:vMerge/>
          </w:tcPr>
          <w:p w14:paraId="4D9791EA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A85E0F" w:rsidRPr="00B70FAD" w14:paraId="0E48D9DC" w14:textId="4AC591ED" w:rsidTr="00A14A35">
        <w:trPr>
          <w:trHeight w:val="256"/>
        </w:trPr>
        <w:tc>
          <w:tcPr>
            <w:tcW w:w="1696" w:type="dxa"/>
            <w:vMerge/>
            <w:vAlign w:val="center"/>
          </w:tcPr>
          <w:p w14:paraId="39174611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4CE7D6DD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Tyre track</w:t>
            </w:r>
          </w:p>
        </w:tc>
        <w:tc>
          <w:tcPr>
            <w:tcW w:w="1985" w:type="dxa"/>
          </w:tcPr>
          <w:p w14:paraId="752AAA35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/30 (6.67)</w:t>
            </w:r>
          </w:p>
        </w:tc>
        <w:tc>
          <w:tcPr>
            <w:tcW w:w="1417" w:type="dxa"/>
            <w:vMerge/>
          </w:tcPr>
          <w:p w14:paraId="00D0AFDD" w14:textId="17A8B1F2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60F76775" w14:textId="31B29D61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2.99 (0.00, 8563.95)</w:t>
            </w:r>
          </w:p>
        </w:tc>
        <w:tc>
          <w:tcPr>
            <w:tcW w:w="1559" w:type="dxa"/>
            <w:vMerge/>
          </w:tcPr>
          <w:p w14:paraId="187C1BB9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A85E0F" w:rsidRPr="00B70FAD" w14:paraId="1628CC44" w14:textId="6C404DE3" w:rsidTr="00A14A35">
        <w:trPr>
          <w:trHeight w:val="256"/>
        </w:trPr>
        <w:tc>
          <w:tcPr>
            <w:tcW w:w="1696" w:type="dxa"/>
            <w:vMerge/>
            <w:vAlign w:val="center"/>
          </w:tcPr>
          <w:p w14:paraId="1BDA9082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2AE69EEC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Footprint</w:t>
            </w:r>
          </w:p>
        </w:tc>
        <w:tc>
          <w:tcPr>
            <w:tcW w:w="1985" w:type="dxa"/>
          </w:tcPr>
          <w:p w14:paraId="6C6B9973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3/5 (60.00)</w:t>
            </w:r>
          </w:p>
        </w:tc>
        <w:tc>
          <w:tcPr>
            <w:tcW w:w="1417" w:type="dxa"/>
            <w:vMerge/>
          </w:tcPr>
          <w:p w14:paraId="76EAC92F" w14:textId="3DBF4C8F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8350C62" w14:textId="2C4C70F3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1.69 (0.02, 170.33)</w:t>
            </w:r>
          </w:p>
        </w:tc>
        <w:tc>
          <w:tcPr>
            <w:tcW w:w="1559" w:type="dxa"/>
            <w:vMerge/>
          </w:tcPr>
          <w:p w14:paraId="79F8FAD1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A85E0F" w:rsidRPr="00B70FAD" w14:paraId="44B60C88" w14:textId="5FBB1FC8" w:rsidTr="00A14A35">
        <w:trPr>
          <w:trHeight w:val="256"/>
        </w:trPr>
        <w:tc>
          <w:tcPr>
            <w:tcW w:w="1696" w:type="dxa"/>
            <w:vMerge/>
            <w:vAlign w:val="center"/>
          </w:tcPr>
          <w:p w14:paraId="36311D2D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15392456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Hoof print</w:t>
            </w:r>
          </w:p>
        </w:tc>
        <w:tc>
          <w:tcPr>
            <w:tcW w:w="1985" w:type="dxa"/>
          </w:tcPr>
          <w:p w14:paraId="4C33BAAD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/11 (18.18)</w:t>
            </w:r>
          </w:p>
        </w:tc>
        <w:tc>
          <w:tcPr>
            <w:tcW w:w="1417" w:type="dxa"/>
            <w:vMerge/>
          </w:tcPr>
          <w:p w14:paraId="778D6AF7" w14:textId="6EE8D3E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074D8A0F" w14:textId="0B95E489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1.96 (0.001, 3063.93)</w:t>
            </w:r>
          </w:p>
        </w:tc>
        <w:tc>
          <w:tcPr>
            <w:tcW w:w="1559" w:type="dxa"/>
            <w:vMerge/>
          </w:tcPr>
          <w:p w14:paraId="28BF1F3D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A85E0F" w:rsidRPr="00B70FAD" w14:paraId="34A89218" w14:textId="471E29FF" w:rsidTr="00A14A35">
        <w:trPr>
          <w:trHeight w:val="256"/>
        </w:trPr>
        <w:tc>
          <w:tcPr>
            <w:tcW w:w="1696" w:type="dxa"/>
            <w:vMerge/>
            <w:vAlign w:val="center"/>
          </w:tcPr>
          <w:p w14:paraId="170BA842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3542A034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Swamp</w:t>
            </w:r>
          </w:p>
        </w:tc>
        <w:tc>
          <w:tcPr>
            <w:tcW w:w="1985" w:type="dxa"/>
          </w:tcPr>
          <w:p w14:paraId="5808B585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16/44 (36.36)</w:t>
            </w:r>
          </w:p>
        </w:tc>
        <w:tc>
          <w:tcPr>
            <w:tcW w:w="1417" w:type="dxa"/>
            <w:vMerge/>
          </w:tcPr>
          <w:p w14:paraId="612885DB" w14:textId="75162978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6AA41AE4" w14:textId="106D0F79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1.36 (0.75, 2.48)</w:t>
            </w:r>
          </w:p>
        </w:tc>
        <w:tc>
          <w:tcPr>
            <w:tcW w:w="1559" w:type="dxa"/>
            <w:vMerge/>
          </w:tcPr>
          <w:p w14:paraId="6B3DF65F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A85E0F" w:rsidRPr="00B70FAD" w14:paraId="1333477B" w14:textId="43219971" w:rsidTr="00A14A35">
        <w:trPr>
          <w:trHeight w:val="256"/>
        </w:trPr>
        <w:tc>
          <w:tcPr>
            <w:tcW w:w="1696" w:type="dxa"/>
            <w:vMerge/>
            <w:vAlign w:val="center"/>
          </w:tcPr>
          <w:p w14:paraId="41F96076" w14:textId="77777777" w:rsidR="00A85E0F" w:rsidRPr="00B70FAD" w:rsidRDefault="00A85E0F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16F65C1F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Furrow</w:t>
            </w:r>
          </w:p>
        </w:tc>
        <w:tc>
          <w:tcPr>
            <w:tcW w:w="1985" w:type="dxa"/>
          </w:tcPr>
          <w:p w14:paraId="0438CF28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5/16 (31.25)</w:t>
            </w:r>
          </w:p>
        </w:tc>
        <w:tc>
          <w:tcPr>
            <w:tcW w:w="1417" w:type="dxa"/>
            <w:vMerge/>
          </w:tcPr>
          <w:p w14:paraId="126FE65C" w14:textId="6E41D7CD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69E50D11" w14:textId="42F7552C" w:rsidR="00A85E0F" w:rsidRPr="00A85E0F" w:rsidRDefault="00A85E0F" w:rsidP="007F45F0">
            <w:pPr>
              <w:rPr>
                <w:rFonts w:ascii="Times New Roman" w:hAnsi="Times New Roman" w:cs="Times New Roman"/>
              </w:rPr>
            </w:pPr>
            <w:r w:rsidRPr="00A85E0F">
              <w:rPr>
                <w:rFonts w:ascii="Times New Roman" w:hAnsi="Times New Roman" w:cs="Times New Roman"/>
              </w:rPr>
              <w:t>1.29 (0.63, 2.67)</w:t>
            </w:r>
          </w:p>
        </w:tc>
        <w:tc>
          <w:tcPr>
            <w:tcW w:w="1559" w:type="dxa"/>
            <w:vMerge/>
          </w:tcPr>
          <w:p w14:paraId="7B08527F" w14:textId="77777777" w:rsidR="00A85E0F" w:rsidRPr="00B70FAD" w:rsidRDefault="00A85E0F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057B11" w:rsidRPr="00B70FAD" w14:paraId="4CA03BB3" w14:textId="0951D929" w:rsidTr="00A14A35">
        <w:trPr>
          <w:trHeight w:val="347"/>
        </w:trPr>
        <w:tc>
          <w:tcPr>
            <w:tcW w:w="1696" w:type="dxa"/>
            <w:vMerge w:val="restart"/>
            <w:vAlign w:val="center"/>
          </w:tcPr>
          <w:p w14:paraId="7F1CFA95" w14:textId="77777777" w:rsidR="00057B11" w:rsidRPr="00B70FAD" w:rsidRDefault="00057B11" w:rsidP="007F45F0">
            <w:pPr>
              <w:jc w:val="center"/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Land-use Type</w:t>
            </w:r>
          </w:p>
          <w:p w14:paraId="15C61853" w14:textId="77777777" w:rsidR="00057B11" w:rsidRPr="00B70FAD" w:rsidRDefault="00057B11" w:rsidP="007F45F0">
            <w:pPr>
              <w:jc w:val="center"/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n/N (%)</w:t>
            </w:r>
          </w:p>
        </w:tc>
        <w:tc>
          <w:tcPr>
            <w:tcW w:w="1843" w:type="dxa"/>
          </w:tcPr>
          <w:p w14:paraId="6B9FD4BB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Farmland</w:t>
            </w:r>
          </w:p>
        </w:tc>
        <w:tc>
          <w:tcPr>
            <w:tcW w:w="1985" w:type="dxa"/>
          </w:tcPr>
          <w:p w14:paraId="6DB10D0E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72/225 (32.00)</w:t>
            </w:r>
          </w:p>
        </w:tc>
        <w:tc>
          <w:tcPr>
            <w:tcW w:w="1417" w:type="dxa"/>
            <w:vMerge w:val="restart"/>
          </w:tcPr>
          <w:p w14:paraId="6DDB6195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 w:rsidRPr="00B70FA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</w:rPr>
              <w:t>&lt;</w:t>
            </w:r>
            <w:r w:rsidRPr="00B70FAD">
              <w:rPr>
                <w:rFonts w:ascii="Times New Roman" w:hAnsi="Times New Roman" w:cs="Times New Roman"/>
              </w:rPr>
              <w:t xml:space="preserve"> 0.000</w:t>
            </w:r>
            <w:r>
              <w:rPr>
                <w:rFonts w:ascii="Times New Roman" w:hAnsi="Times New Roman" w:cs="Times New Roman"/>
              </w:rPr>
              <w:t>1</w:t>
            </w:r>
          </w:p>
          <w:p w14:paraId="143B7802" w14:textId="154DDBFA" w:rsidR="00057B11" w:rsidRPr="00B70FAD" w:rsidRDefault="007F4E5F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 w:rsidR="00057B11" w:rsidRPr="00B70FAD">
              <w:rPr>
                <w:rFonts w:ascii="Times New Roman" w:hAnsi="Times New Roman" w:cs="Times New Roman"/>
              </w:rPr>
              <w:t xml:space="preserve"> = 26.5920 </w:t>
            </w:r>
          </w:p>
          <w:p w14:paraId="3C4ECD7E" w14:textId="080CEDE8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7F4E5F">
              <w:rPr>
                <w:rFonts w:ascii="Times New Roman" w:hAnsi="Times New Roman" w:cs="Times New Roman"/>
              </w:rPr>
              <w:t>.</w:t>
            </w:r>
            <w:r w:rsidRPr="00B70FAD">
              <w:rPr>
                <w:rFonts w:ascii="Times New Roman" w:hAnsi="Times New Roman" w:cs="Times New Roman"/>
              </w:rPr>
              <w:t>f</w:t>
            </w:r>
            <w:r w:rsidR="007F4E5F">
              <w:rPr>
                <w:rFonts w:ascii="Times New Roman" w:hAnsi="Times New Roman" w:cs="Times New Roman"/>
              </w:rPr>
              <w:t>.</w:t>
            </w:r>
            <w:r w:rsidRPr="00B70FAD">
              <w:rPr>
                <w:rFonts w:ascii="Times New Roman" w:hAnsi="Times New Roman" w:cs="Times New Roman"/>
              </w:rPr>
              <w:t>= 6</w:t>
            </w:r>
          </w:p>
        </w:tc>
        <w:tc>
          <w:tcPr>
            <w:tcW w:w="2268" w:type="dxa"/>
          </w:tcPr>
          <w:p w14:paraId="7E3183F5" w14:textId="3913E1DC" w:rsidR="00057B11" w:rsidRPr="008316C5" w:rsidRDefault="00057B11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45 (1.05, 2.02)</w:t>
            </w:r>
          </w:p>
        </w:tc>
        <w:tc>
          <w:tcPr>
            <w:tcW w:w="1559" w:type="dxa"/>
            <w:vMerge w:val="restart"/>
          </w:tcPr>
          <w:p w14:paraId="4DF00031" w14:textId="77777777" w:rsidR="00057B11" w:rsidRDefault="00057B11" w:rsidP="007F45F0">
            <w:pPr>
              <w:pStyle w:val="Caption"/>
              <w:keepNext/>
              <w:spacing w:after="0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p </w:t>
            </w:r>
            <w:r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  <w:t>= 0.0131</w:t>
            </w:r>
          </w:p>
          <w:p w14:paraId="0B442C53" w14:textId="77777777" w:rsidR="00057B11" w:rsidRDefault="00057B11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= 16.117</w:t>
            </w:r>
          </w:p>
          <w:p w14:paraId="2404B9A9" w14:textId="51651B6E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f. = 6</w:t>
            </w:r>
          </w:p>
        </w:tc>
      </w:tr>
      <w:tr w:rsidR="00057B11" w:rsidRPr="00B70FAD" w14:paraId="03895546" w14:textId="645351F9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3A1F18DF" w14:textId="77777777" w:rsidR="00057B11" w:rsidRPr="00B70FAD" w:rsidRDefault="00057B11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5609EA7E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Pasture</w:t>
            </w:r>
          </w:p>
        </w:tc>
        <w:tc>
          <w:tcPr>
            <w:tcW w:w="1985" w:type="dxa"/>
          </w:tcPr>
          <w:p w14:paraId="5575C88D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3/62 (37.10)</w:t>
            </w:r>
          </w:p>
        </w:tc>
        <w:tc>
          <w:tcPr>
            <w:tcW w:w="1417" w:type="dxa"/>
            <w:vMerge/>
          </w:tcPr>
          <w:p w14:paraId="229BAED4" w14:textId="0DB9E61D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498EBA2E" w14:textId="4ACC8505" w:rsidR="00057B11" w:rsidRPr="008316C5" w:rsidRDefault="00057B11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60 (0.95, 2.70)</w:t>
            </w:r>
          </w:p>
        </w:tc>
        <w:tc>
          <w:tcPr>
            <w:tcW w:w="1559" w:type="dxa"/>
            <w:vMerge/>
          </w:tcPr>
          <w:p w14:paraId="6B7CA588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057B11" w:rsidRPr="00B70FAD" w14:paraId="03540996" w14:textId="27E737B6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46991ABF" w14:textId="77777777" w:rsidR="00057B11" w:rsidRPr="00B70FAD" w:rsidRDefault="00057B11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7AA3F3B0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River/stream</w:t>
            </w:r>
          </w:p>
        </w:tc>
        <w:tc>
          <w:tcPr>
            <w:tcW w:w="1985" w:type="dxa"/>
          </w:tcPr>
          <w:p w14:paraId="7EC8B320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0/7</w:t>
            </w:r>
          </w:p>
        </w:tc>
        <w:tc>
          <w:tcPr>
            <w:tcW w:w="1417" w:type="dxa"/>
            <w:vMerge/>
          </w:tcPr>
          <w:p w14:paraId="748CCD21" w14:textId="2FBDB11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58A66A97" w14:textId="2317F153" w:rsidR="00057B11" w:rsidRPr="008316C5" w:rsidRDefault="00057B11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559" w:type="dxa"/>
            <w:vMerge/>
          </w:tcPr>
          <w:p w14:paraId="6C510AC5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057B11" w:rsidRPr="00B70FAD" w14:paraId="03469E73" w14:textId="7C17169B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4A007417" w14:textId="77777777" w:rsidR="00057B11" w:rsidRPr="00B70FAD" w:rsidRDefault="00057B11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0E7283D5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Swamp</w:t>
            </w:r>
          </w:p>
        </w:tc>
        <w:tc>
          <w:tcPr>
            <w:tcW w:w="1985" w:type="dxa"/>
          </w:tcPr>
          <w:p w14:paraId="5A3834F4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0/5</w:t>
            </w:r>
          </w:p>
        </w:tc>
        <w:tc>
          <w:tcPr>
            <w:tcW w:w="1417" w:type="dxa"/>
            <w:vMerge/>
          </w:tcPr>
          <w:p w14:paraId="395465C8" w14:textId="1B3F8EEF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75D18E22" w14:textId="6891D531" w:rsidR="00057B11" w:rsidRPr="008316C5" w:rsidRDefault="00057B11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559" w:type="dxa"/>
            <w:vMerge/>
          </w:tcPr>
          <w:p w14:paraId="1CCB4002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057B11" w:rsidRPr="00B70FAD" w14:paraId="596A4127" w14:textId="3C633E68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47394B10" w14:textId="77777777" w:rsidR="00057B11" w:rsidRPr="00B70FAD" w:rsidRDefault="00057B11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7C0181DF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Road</w:t>
            </w:r>
          </w:p>
        </w:tc>
        <w:tc>
          <w:tcPr>
            <w:tcW w:w="1985" w:type="dxa"/>
          </w:tcPr>
          <w:p w14:paraId="60E04FC8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3/50 (6.00)</w:t>
            </w:r>
          </w:p>
        </w:tc>
        <w:tc>
          <w:tcPr>
            <w:tcW w:w="1417" w:type="dxa"/>
            <w:vMerge/>
          </w:tcPr>
          <w:p w14:paraId="18618A98" w14:textId="705B168D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710EA203" w14:textId="3DACA30D" w:rsidR="00057B11" w:rsidRPr="008316C5" w:rsidRDefault="00057B11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89 (0.15, 23.51)</w:t>
            </w:r>
          </w:p>
        </w:tc>
        <w:tc>
          <w:tcPr>
            <w:tcW w:w="1559" w:type="dxa"/>
            <w:vMerge/>
          </w:tcPr>
          <w:p w14:paraId="465DDFAB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057B11" w:rsidRPr="00B70FAD" w14:paraId="173D2E75" w14:textId="1A5A6C54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5C525CF1" w14:textId="77777777" w:rsidR="00057B11" w:rsidRPr="00B70FAD" w:rsidRDefault="00057B11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5EC47958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Compound/home</w:t>
            </w:r>
          </w:p>
        </w:tc>
        <w:tc>
          <w:tcPr>
            <w:tcW w:w="1985" w:type="dxa"/>
          </w:tcPr>
          <w:p w14:paraId="326FFF1C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10/18 (55.56)</w:t>
            </w:r>
          </w:p>
        </w:tc>
        <w:tc>
          <w:tcPr>
            <w:tcW w:w="1417" w:type="dxa"/>
            <w:vMerge/>
          </w:tcPr>
          <w:p w14:paraId="0D9A9C5B" w14:textId="717D141C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7F6D17F6" w14:textId="22F7F2EE" w:rsidR="00057B11" w:rsidRPr="008316C5" w:rsidRDefault="00057B11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12 (0.49, 2.57)</w:t>
            </w:r>
          </w:p>
        </w:tc>
        <w:tc>
          <w:tcPr>
            <w:tcW w:w="1559" w:type="dxa"/>
            <w:vMerge/>
          </w:tcPr>
          <w:p w14:paraId="19FA97C1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057B11" w:rsidRPr="00B70FAD" w14:paraId="02ACD9A8" w14:textId="3D9C744C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212BFC2C" w14:textId="77777777" w:rsidR="00057B11" w:rsidRPr="00B70FAD" w:rsidRDefault="00057B11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2F75EA45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 xml:space="preserve">Forest </w:t>
            </w:r>
          </w:p>
        </w:tc>
        <w:tc>
          <w:tcPr>
            <w:tcW w:w="1985" w:type="dxa"/>
          </w:tcPr>
          <w:p w14:paraId="59A91B14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5/16 (31.25)</w:t>
            </w:r>
          </w:p>
        </w:tc>
        <w:tc>
          <w:tcPr>
            <w:tcW w:w="1417" w:type="dxa"/>
            <w:vMerge/>
          </w:tcPr>
          <w:p w14:paraId="4780A914" w14:textId="66795DCC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DE343CD" w14:textId="1D2F59B2" w:rsidR="00057B11" w:rsidRPr="008316C5" w:rsidRDefault="00057B11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0.60 (0.14, 2.63)</w:t>
            </w:r>
          </w:p>
        </w:tc>
        <w:tc>
          <w:tcPr>
            <w:tcW w:w="1559" w:type="dxa"/>
            <w:vMerge/>
          </w:tcPr>
          <w:p w14:paraId="36264F64" w14:textId="77777777" w:rsidR="00057B11" w:rsidRPr="00B70FAD" w:rsidRDefault="00057B11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4CF440CC" w14:textId="76C0899D" w:rsidTr="00A14A35">
        <w:trPr>
          <w:trHeight w:val="347"/>
        </w:trPr>
        <w:tc>
          <w:tcPr>
            <w:tcW w:w="1696" w:type="dxa"/>
            <w:vMerge w:val="restart"/>
            <w:vAlign w:val="center"/>
          </w:tcPr>
          <w:p w14:paraId="3C26AEC4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Season</w:t>
            </w:r>
          </w:p>
          <w:p w14:paraId="330B598B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n/N (%)</w:t>
            </w:r>
          </w:p>
        </w:tc>
        <w:tc>
          <w:tcPr>
            <w:tcW w:w="1843" w:type="dxa"/>
          </w:tcPr>
          <w:p w14:paraId="5576E6C9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Dry</w:t>
            </w:r>
          </w:p>
        </w:tc>
        <w:tc>
          <w:tcPr>
            <w:tcW w:w="1985" w:type="dxa"/>
          </w:tcPr>
          <w:p w14:paraId="4D809D30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41/140 (29.29)</w:t>
            </w:r>
          </w:p>
        </w:tc>
        <w:tc>
          <w:tcPr>
            <w:tcW w:w="1417" w:type="dxa"/>
            <w:vMerge w:val="restart"/>
          </w:tcPr>
          <w:p w14:paraId="315B7A71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 w:rsidRPr="00B70FA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B70FAD">
              <w:rPr>
                <w:rFonts w:ascii="Times New Roman" w:hAnsi="Times New Roman" w:cs="Times New Roman"/>
              </w:rPr>
              <w:t>= 0.943</w:t>
            </w:r>
          </w:p>
          <w:p w14:paraId="1D74FF9E" w14:textId="12D62669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 w:rsidR="007A6F31">
              <w:rPr>
                <w:rFonts w:ascii="Times New Roman" w:hAnsi="Times New Roman" w:cs="Times New Roman"/>
                <w:vertAlign w:val="superscript"/>
              </w:rPr>
              <w:t>2</w:t>
            </w:r>
            <w:r w:rsidRPr="00B70FAD">
              <w:rPr>
                <w:rFonts w:ascii="Times New Roman" w:hAnsi="Times New Roman" w:cs="Times New Roman"/>
              </w:rPr>
              <w:t xml:space="preserve"> =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70FAD">
              <w:rPr>
                <w:rFonts w:ascii="Times New Roman" w:hAnsi="Times New Roman" w:cs="Times New Roman"/>
              </w:rPr>
              <w:t>0.0051</w:t>
            </w:r>
          </w:p>
          <w:p w14:paraId="5A1B110E" w14:textId="2C7F1D93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</w:t>
            </w:r>
            <w:r w:rsidRPr="00B70FAD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B70FAD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70FA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68" w:type="dxa"/>
          </w:tcPr>
          <w:p w14:paraId="3D3FA045" w14:textId="0940648C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15 (0.81, 1.62)</w:t>
            </w:r>
          </w:p>
        </w:tc>
        <w:tc>
          <w:tcPr>
            <w:tcW w:w="1559" w:type="dxa"/>
            <w:vMerge w:val="restart"/>
          </w:tcPr>
          <w:p w14:paraId="362FAF3A" w14:textId="77777777" w:rsidR="007F45F0" w:rsidRDefault="007F45F0" w:rsidP="007F45F0">
            <w:pPr>
              <w:pStyle w:val="Caption"/>
              <w:keepNext/>
              <w:spacing w:after="0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p</w:t>
            </w:r>
            <w:r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  <w:t xml:space="preserve"> = 0.7863</w:t>
            </w:r>
          </w:p>
          <w:p w14:paraId="536C4784" w14:textId="5E6222EE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 = -0.271</w:t>
            </w:r>
          </w:p>
        </w:tc>
      </w:tr>
      <w:tr w:rsidR="007F45F0" w:rsidRPr="00B70FAD" w14:paraId="3B861C11" w14:textId="7C0079FA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5166A1C2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69586C89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Wet</w:t>
            </w:r>
          </w:p>
        </w:tc>
        <w:tc>
          <w:tcPr>
            <w:tcW w:w="1985" w:type="dxa"/>
          </w:tcPr>
          <w:p w14:paraId="0048B48A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72/243 (29.63)</w:t>
            </w:r>
          </w:p>
        </w:tc>
        <w:tc>
          <w:tcPr>
            <w:tcW w:w="1417" w:type="dxa"/>
            <w:vMerge/>
          </w:tcPr>
          <w:p w14:paraId="0042D3C6" w14:textId="5F0291FB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1EC30AE8" w14:textId="065DFAC5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57 (1.13, 2.20)</w:t>
            </w:r>
          </w:p>
        </w:tc>
        <w:tc>
          <w:tcPr>
            <w:tcW w:w="1559" w:type="dxa"/>
            <w:vMerge/>
          </w:tcPr>
          <w:p w14:paraId="395462A8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13C0B197" w14:textId="7559A42A" w:rsidTr="00A14A35">
        <w:trPr>
          <w:trHeight w:val="347"/>
        </w:trPr>
        <w:tc>
          <w:tcPr>
            <w:tcW w:w="1696" w:type="dxa"/>
            <w:vMerge w:val="restart"/>
            <w:vAlign w:val="center"/>
          </w:tcPr>
          <w:p w14:paraId="22EF9C65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Study site</w:t>
            </w:r>
          </w:p>
          <w:p w14:paraId="5D4F932D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n/N (%)</w:t>
            </w:r>
          </w:p>
        </w:tc>
        <w:tc>
          <w:tcPr>
            <w:tcW w:w="1843" w:type="dxa"/>
          </w:tcPr>
          <w:p w14:paraId="50CDFFEF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Anyakpor</w:t>
            </w:r>
          </w:p>
        </w:tc>
        <w:tc>
          <w:tcPr>
            <w:tcW w:w="1985" w:type="dxa"/>
          </w:tcPr>
          <w:p w14:paraId="09E064D2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54/168 (32.14)</w:t>
            </w:r>
          </w:p>
        </w:tc>
        <w:tc>
          <w:tcPr>
            <w:tcW w:w="1417" w:type="dxa"/>
            <w:vMerge w:val="restart"/>
          </w:tcPr>
          <w:p w14:paraId="239E6DB1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 w:rsidRPr="00B70FA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B70FAD">
              <w:rPr>
                <w:rFonts w:ascii="Times New Roman" w:hAnsi="Times New Roman" w:cs="Times New Roman"/>
              </w:rPr>
              <w:t>= 0.237</w:t>
            </w:r>
          </w:p>
          <w:p w14:paraId="0FE2D840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 = 5.6001</w:t>
            </w:r>
          </w:p>
          <w:p w14:paraId="00887C79" w14:textId="0C8EC48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</w:t>
            </w:r>
            <w:r w:rsidRPr="00B70FAD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.</w:t>
            </w:r>
            <w:r w:rsidRPr="00B70FAD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70FA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68" w:type="dxa"/>
          </w:tcPr>
          <w:p w14:paraId="6A171D01" w14:textId="3003B2DF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68 (1.13, 2.49)</w:t>
            </w:r>
          </w:p>
        </w:tc>
        <w:tc>
          <w:tcPr>
            <w:tcW w:w="1559" w:type="dxa"/>
            <w:vMerge w:val="restart"/>
          </w:tcPr>
          <w:p w14:paraId="11461208" w14:textId="77777777" w:rsidR="007F45F0" w:rsidRDefault="007F45F0" w:rsidP="007F45F0">
            <w:pPr>
              <w:pStyle w:val="Caption"/>
              <w:keepNext/>
              <w:spacing w:after="0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p</w:t>
            </w:r>
            <w:r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  <w:t xml:space="preserve"> = 0.4611</w:t>
            </w:r>
          </w:p>
          <w:p w14:paraId="482E7CE5" w14:textId="77777777" w:rsidR="007F45F0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χ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= 3.612 </w:t>
            </w:r>
          </w:p>
          <w:p w14:paraId="0AFBD6FF" w14:textId="3A7A3BAD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f = 4</w:t>
            </w:r>
          </w:p>
        </w:tc>
      </w:tr>
      <w:tr w:rsidR="007F45F0" w:rsidRPr="00B70FAD" w14:paraId="65CF4193" w14:textId="7A73B24D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6269BBDB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0D589DC6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Duase</w:t>
            </w:r>
          </w:p>
        </w:tc>
        <w:tc>
          <w:tcPr>
            <w:tcW w:w="1985" w:type="dxa"/>
          </w:tcPr>
          <w:p w14:paraId="1BA966E9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18/62 (29.03)</w:t>
            </w:r>
          </w:p>
        </w:tc>
        <w:tc>
          <w:tcPr>
            <w:tcW w:w="1417" w:type="dxa"/>
            <w:vMerge/>
          </w:tcPr>
          <w:p w14:paraId="4CDDB20A" w14:textId="2956F23F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700408B7" w14:textId="18F1DA8C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0.95 (0.51, 1.78)</w:t>
            </w:r>
          </w:p>
        </w:tc>
        <w:tc>
          <w:tcPr>
            <w:tcW w:w="1559" w:type="dxa"/>
            <w:vMerge/>
          </w:tcPr>
          <w:p w14:paraId="438C209E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6B2015F2" w14:textId="71CC35EC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5B139039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1890C329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Kpalsogu</w:t>
            </w:r>
          </w:p>
        </w:tc>
        <w:tc>
          <w:tcPr>
            <w:tcW w:w="1985" w:type="dxa"/>
          </w:tcPr>
          <w:p w14:paraId="049BB751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4/96 (25.00)</w:t>
            </w:r>
          </w:p>
        </w:tc>
        <w:tc>
          <w:tcPr>
            <w:tcW w:w="1417" w:type="dxa"/>
            <w:vMerge/>
          </w:tcPr>
          <w:p w14:paraId="64D45379" w14:textId="079829F1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409339E0" w14:textId="1159F5EB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70 (1.05, 2.76)</w:t>
            </w:r>
          </w:p>
        </w:tc>
        <w:tc>
          <w:tcPr>
            <w:tcW w:w="1559" w:type="dxa"/>
            <w:vMerge/>
          </w:tcPr>
          <w:p w14:paraId="423D877C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753BDFD2" w14:textId="4D83777D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48F6E15F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4230C81D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Libga</w:t>
            </w:r>
          </w:p>
        </w:tc>
        <w:tc>
          <w:tcPr>
            <w:tcW w:w="1985" w:type="dxa"/>
          </w:tcPr>
          <w:p w14:paraId="6479C8C4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13/32 (40.63)</w:t>
            </w:r>
          </w:p>
        </w:tc>
        <w:tc>
          <w:tcPr>
            <w:tcW w:w="1417" w:type="dxa"/>
            <w:vMerge/>
          </w:tcPr>
          <w:p w14:paraId="2F17E4F1" w14:textId="738DB35D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42B6ADF1" w14:textId="433BEFAB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0.99 (0.54, 1.78)</w:t>
            </w:r>
          </w:p>
        </w:tc>
        <w:tc>
          <w:tcPr>
            <w:tcW w:w="1559" w:type="dxa"/>
            <w:vMerge/>
          </w:tcPr>
          <w:p w14:paraId="478BCF46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36A521B3" w14:textId="599B9A9A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1506835D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35EA34DE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Pagaza</w:t>
            </w:r>
          </w:p>
        </w:tc>
        <w:tc>
          <w:tcPr>
            <w:tcW w:w="1985" w:type="dxa"/>
          </w:tcPr>
          <w:p w14:paraId="74FAF752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4/25 (16.00)</w:t>
            </w:r>
          </w:p>
        </w:tc>
        <w:tc>
          <w:tcPr>
            <w:tcW w:w="1417" w:type="dxa"/>
            <w:vMerge/>
          </w:tcPr>
          <w:p w14:paraId="5AEEFA5A" w14:textId="1E26F0CF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1D072863" w14:textId="6D664EE8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0.73 (0.06, 8.92)</w:t>
            </w:r>
          </w:p>
        </w:tc>
        <w:tc>
          <w:tcPr>
            <w:tcW w:w="1559" w:type="dxa"/>
            <w:vMerge/>
          </w:tcPr>
          <w:p w14:paraId="4186EE8C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09666470" w14:textId="707A3A36" w:rsidTr="00A14A35">
        <w:trPr>
          <w:trHeight w:val="347"/>
        </w:trPr>
        <w:tc>
          <w:tcPr>
            <w:tcW w:w="1696" w:type="dxa"/>
            <w:vMerge w:val="restart"/>
            <w:vAlign w:val="center"/>
          </w:tcPr>
          <w:p w14:paraId="780AB1A8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Presence of Culicines</w:t>
            </w:r>
          </w:p>
        </w:tc>
        <w:tc>
          <w:tcPr>
            <w:tcW w:w="1843" w:type="dxa"/>
          </w:tcPr>
          <w:p w14:paraId="4D4E6DDF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Present</w:t>
            </w:r>
          </w:p>
        </w:tc>
        <w:tc>
          <w:tcPr>
            <w:tcW w:w="1985" w:type="dxa"/>
          </w:tcPr>
          <w:p w14:paraId="54D9D6F5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54/104 (51.92)</w:t>
            </w:r>
          </w:p>
        </w:tc>
        <w:tc>
          <w:tcPr>
            <w:tcW w:w="1417" w:type="dxa"/>
            <w:vMerge w:val="restart"/>
          </w:tcPr>
          <w:p w14:paraId="5C162823" w14:textId="30DD8D4D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 w:rsidRPr="00B70FA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</w:rPr>
              <w:t>&lt;</w:t>
            </w:r>
            <w:r w:rsidRPr="00B70FAD">
              <w:rPr>
                <w:rFonts w:ascii="Times New Roman" w:hAnsi="Times New Roman" w:cs="Times New Roman"/>
              </w:rPr>
              <w:t xml:space="preserve"> 0.000</w:t>
            </w:r>
            <w:r w:rsidR="00376C40">
              <w:rPr>
                <w:rFonts w:ascii="Times New Roman" w:hAnsi="Times New Roman" w:cs="Times New Roman"/>
              </w:rPr>
              <w:t>1</w:t>
            </w:r>
            <w:r w:rsidRPr="00B70FAD">
              <w:rPr>
                <w:rFonts w:ascii="Times New Roman" w:hAnsi="Times New Roman" w:cs="Times New Roman"/>
              </w:rPr>
              <w:t xml:space="preserve"> </w:t>
            </w:r>
          </w:p>
          <w:p w14:paraId="590EB04A" w14:textId="3C8C45A3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 w:rsidR="007A6F31">
              <w:rPr>
                <w:rFonts w:ascii="Times New Roman" w:hAnsi="Times New Roman" w:cs="Times New Roman"/>
                <w:vertAlign w:val="superscript"/>
              </w:rPr>
              <w:t>2</w:t>
            </w:r>
            <w:r w:rsidRPr="00B70FAD">
              <w:rPr>
                <w:rFonts w:ascii="Times New Roman" w:hAnsi="Times New Roman" w:cs="Times New Roman"/>
              </w:rPr>
              <w:t xml:space="preserve"> = 34.5002</w:t>
            </w:r>
          </w:p>
          <w:p w14:paraId="441851C4" w14:textId="238DDE1A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</w:t>
            </w:r>
            <w:r w:rsidRPr="00B70FAD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.</w:t>
            </w:r>
            <w:r w:rsidRPr="00B70FAD">
              <w:rPr>
                <w:rFonts w:ascii="Times New Roman" w:hAnsi="Times New Roman" w:cs="Times New Roman"/>
              </w:rPr>
              <w:t>=1</w:t>
            </w:r>
          </w:p>
        </w:tc>
        <w:tc>
          <w:tcPr>
            <w:tcW w:w="2268" w:type="dxa"/>
          </w:tcPr>
          <w:p w14:paraId="44E7BDBA" w14:textId="4E00F26F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46 (1.02, 2.10)</w:t>
            </w:r>
          </w:p>
        </w:tc>
        <w:tc>
          <w:tcPr>
            <w:tcW w:w="1559" w:type="dxa"/>
            <w:vMerge/>
          </w:tcPr>
          <w:p w14:paraId="1C182327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0E8538AC" w14:textId="65095A9E" w:rsidTr="00A14A35">
        <w:trPr>
          <w:trHeight w:val="347"/>
        </w:trPr>
        <w:tc>
          <w:tcPr>
            <w:tcW w:w="1696" w:type="dxa"/>
            <w:vMerge/>
            <w:vAlign w:val="center"/>
          </w:tcPr>
          <w:p w14:paraId="3827C453" w14:textId="77777777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68A3815C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Absent</w:t>
            </w:r>
          </w:p>
        </w:tc>
        <w:tc>
          <w:tcPr>
            <w:tcW w:w="1985" w:type="dxa"/>
          </w:tcPr>
          <w:p w14:paraId="63A6A520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59/279 (21.15)</w:t>
            </w:r>
          </w:p>
        </w:tc>
        <w:tc>
          <w:tcPr>
            <w:tcW w:w="1417" w:type="dxa"/>
            <w:vMerge/>
          </w:tcPr>
          <w:p w14:paraId="0B199C63" w14:textId="74DB725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70913AAF" w14:textId="15617887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34 (0.95, 1.89)</w:t>
            </w:r>
          </w:p>
        </w:tc>
        <w:tc>
          <w:tcPr>
            <w:tcW w:w="1559" w:type="dxa"/>
          </w:tcPr>
          <w:p w14:paraId="6BFCC888" w14:textId="011A10E8" w:rsidR="007F45F0" w:rsidRDefault="007F45F0" w:rsidP="007F45F0">
            <w:pPr>
              <w:pStyle w:val="Caption"/>
              <w:keepNext/>
              <w:spacing w:after="0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p</w:t>
            </w:r>
            <w:r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  <w:t xml:space="preserve"> &lt; 0.0001</w:t>
            </w:r>
          </w:p>
          <w:p w14:paraId="32E65C3B" w14:textId="5BA5E8A4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z = -5.631</w:t>
            </w:r>
          </w:p>
        </w:tc>
      </w:tr>
      <w:tr w:rsidR="007F45F0" w:rsidRPr="00B70FAD" w14:paraId="38AE045E" w14:textId="4A6D0E70" w:rsidTr="00A14A35">
        <w:trPr>
          <w:trHeight w:val="347"/>
        </w:trPr>
        <w:tc>
          <w:tcPr>
            <w:tcW w:w="1696" w:type="dxa"/>
            <w:vMerge w:val="restart"/>
            <w:vAlign w:val="center"/>
          </w:tcPr>
          <w:p w14:paraId="192DFC15" w14:textId="3843470B" w:rsidR="007F45F0" w:rsidRPr="00B70FAD" w:rsidRDefault="007F45F0" w:rsidP="007F45F0">
            <w:pPr>
              <w:jc w:val="center"/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 xml:space="preserve">Habitat size </w:t>
            </w:r>
          </w:p>
        </w:tc>
        <w:tc>
          <w:tcPr>
            <w:tcW w:w="1843" w:type="dxa"/>
          </w:tcPr>
          <w:p w14:paraId="142C7AB0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&lt; 10 m</w:t>
            </w:r>
          </w:p>
        </w:tc>
        <w:tc>
          <w:tcPr>
            <w:tcW w:w="1985" w:type="dxa"/>
          </w:tcPr>
          <w:p w14:paraId="096B693D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95/295 (32.20)</w:t>
            </w:r>
          </w:p>
        </w:tc>
        <w:tc>
          <w:tcPr>
            <w:tcW w:w="1417" w:type="dxa"/>
            <w:vMerge w:val="restart"/>
          </w:tcPr>
          <w:p w14:paraId="148E4F69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 w:rsidRPr="00B70FA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</w:rPr>
              <w:t>&lt;</w:t>
            </w:r>
            <w:r w:rsidRPr="00B70FAD">
              <w:rPr>
                <w:rFonts w:ascii="Times New Roman" w:hAnsi="Times New Roman" w:cs="Times New Roman"/>
              </w:rPr>
              <w:t xml:space="preserve"> 0.000</w:t>
            </w:r>
            <w:r>
              <w:rPr>
                <w:rFonts w:ascii="Times New Roman" w:hAnsi="Times New Roman" w:cs="Times New Roman"/>
              </w:rPr>
              <w:t>1</w:t>
            </w:r>
          </w:p>
          <w:p w14:paraId="328918F5" w14:textId="6C586098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 w:rsidR="007A6F31">
              <w:rPr>
                <w:rFonts w:ascii="Times New Roman" w:hAnsi="Times New Roman" w:cs="Times New Roman"/>
                <w:vertAlign w:val="superscript"/>
              </w:rPr>
              <w:t>2</w:t>
            </w:r>
            <w:r w:rsidRPr="00B70FAD">
              <w:rPr>
                <w:rFonts w:ascii="Times New Roman" w:hAnsi="Times New Roman" w:cs="Times New Roman"/>
              </w:rPr>
              <w:t xml:space="preserve"> = 11.9217</w:t>
            </w:r>
          </w:p>
          <w:p w14:paraId="78B0FE95" w14:textId="508F301E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</w:t>
            </w:r>
            <w:r w:rsidRPr="00B70FAD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.</w:t>
            </w:r>
            <w:r w:rsidRPr="00B70FAD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70FA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68" w:type="dxa"/>
          </w:tcPr>
          <w:p w14:paraId="2B1AA80F" w14:textId="2528BA70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47 (1.12, 1.94)</w:t>
            </w:r>
          </w:p>
        </w:tc>
        <w:tc>
          <w:tcPr>
            <w:tcW w:w="1559" w:type="dxa"/>
            <w:vMerge w:val="restart"/>
          </w:tcPr>
          <w:p w14:paraId="7673A866" w14:textId="77777777" w:rsidR="007F45F0" w:rsidRDefault="007F45F0" w:rsidP="007F45F0">
            <w:pPr>
              <w:pStyle w:val="Caption"/>
              <w:keepNext/>
              <w:spacing w:after="0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p </w:t>
            </w:r>
            <w:r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  <w:t>= 0.0233</w:t>
            </w:r>
          </w:p>
          <w:p w14:paraId="4E105048" w14:textId="77777777" w:rsidR="007F45F0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= 7.520</w:t>
            </w:r>
          </w:p>
          <w:p w14:paraId="54CFB1B5" w14:textId="62E4C47A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f. = 2</w:t>
            </w:r>
          </w:p>
        </w:tc>
      </w:tr>
      <w:tr w:rsidR="007F45F0" w:rsidRPr="00B70FAD" w14:paraId="5E08ACDA" w14:textId="3EE1507C" w:rsidTr="00A14A35">
        <w:trPr>
          <w:trHeight w:val="347"/>
        </w:trPr>
        <w:tc>
          <w:tcPr>
            <w:tcW w:w="1696" w:type="dxa"/>
            <w:vMerge/>
          </w:tcPr>
          <w:p w14:paraId="06EA577A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672AA82D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10 – 100 m</w:t>
            </w:r>
          </w:p>
        </w:tc>
        <w:tc>
          <w:tcPr>
            <w:tcW w:w="1985" w:type="dxa"/>
          </w:tcPr>
          <w:p w14:paraId="6A82C3C6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18/62 (29.03)</w:t>
            </w:r>
          </w:p>
        </w:tc>
        <w:tc>
          <w:tcPr>
            <w:tcW w:w="1417" w:type="dxa"/>
            <w:vMerge/>
          </w:tcPr>
          <w:p w14:paraId="359D85AE" w14:textId="23C0CEB0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771E3CA0" w14:textId="26851D60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09 (0.62, 1.92)</w:t>
            </w:r>
          </w:p>
        </w:tc>
        <w:tc>
          <w:tcPr>
            <w:tcW w:w="1559" w:type="dxa"/>
            <w:vMerge/>
          </w:tcPr>
          <w:p w14:paraId="64D975D1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464DB4EA" w14:textId="0589CBCA" w:rsidTr="00A14A35">
        <w:trPr>
          <w:trHeight w:val="347"/>
        </w:trPr>
        <w:tc>
          <w:tcPr>
            <w:tcW w:w="1696" w:type="dxa"/>
            <w:vMerge/>
          </w:tcPr>
          <w:p w14:paraId="0DDC023D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4C4E85DF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&gt; 100 m</w:t>
            </w:r>
          </w:p>
        </w:tc>
        <w:tc>
          <w:tcPr>
            <w:tcW w:w="1985" w:type="dxa"/>
          </w:tcPr>
          <w:p w14:paraId="7B72A030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7" w:type="dxa"/>
            <w:vMerge/>
          </w:tcPr>
          <w:p w14:paraId="77784C04" w14:textId="36C5FC5F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5D093BF3" w14:textId="5BC4B8AD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9" w:type="dxa"/>
            <w:vMerge/>
          </w:tcPr>
          <w:p w14:paraId="125BB756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3F9B04E8" w14:textId="6395257F" w:rsidTr="00A14A35">
        <w:trPr>
          <w:trHeight w:val="347"/>
        </w:trPr>
        <w:tc>
          <w:tcPr>
            <w:tcW w:w="1696" w:type="dxa"/>
            <w:vMerge w:val="restart"/>
            <w:vAlign w:val="center"/>
          </w:tcPr>
          <w:p w14:paraId="3683A3E1" w14:textId="080951CF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 xml:space="preserve">Vegetation cover </w:t>
            </w:r>
          </w:p>
        </w:tc>
        <w:tc>
          <w:tcPr>
            <w:tcW w:w="1843" w:type="dxa"/>
          </w:tcPr>
          <w:p w14:paraId="7332B2FF" w14:textId="07843D45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985" w:type="dxa"/>
          </w:tcPr>
          <w:p w14:paraId="7B09CCAE" w14:textId="772F43A6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1/92 (22.83)</w:t>
            </w:r>
          </w:p>
        </w:tc>
        <w:tc>
          <w:tcPr>
            <w:tcW w:w="1417" w:type="dxa"/>
            <w:vMerge w:val="restart"/>
          </w:tcPr>
          <w:p w14:paraId="4B9C3766" w14:textId="77777777" w:rsidR="007F45F0" w:rsidRDefault="007F45F0" w:rsidP="007F45F0">
            <w:pPr>
              <w:rPr>
                <w:rFonts w:ascii="Times New Roman" w:hAnsi="Times New Roman" w:cs="Times New Roman"/>
              </w:rPr>
            </w:pPr>
            <w:r w:rsidRPr="004F2D65"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= </w:t>
            </w:r>
            <w:r w:rsidRPr="00B70FAD">
              <w:rPr>
                <w:rFonts w:ascii="Times New Roman" w:hAnsi="Times New Roman" w:cs="Times New Roman"/>
              </w:rPr>
              <w:t>0.077</w:t>
            </w:r>
          </w:p>
          <w:p w14:paraId="430621DD" w14:textId="7D5AF83C" w:rsidR="001B459C" w:rsidRDefault="001B459C" w:rsidP="001B45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= </w:t>
            </w:r>
            <w:r>
              <w:rPr>
                <w:rFonts w:ascii="Times New Roman" w:hAnsi="Times New Roman" w:cs="Times New Roman"/>
              </w:rPr>
              <w:t>8.4470</w:t>
            </w:r>
          </w:p>
          <w:p w14:paraId="41FE2CB7" w14:textId="5D4E0502" w:rsidR="001B459C" w:rsidRPr="00B70FAD" w:rsidRDefault="001B459C" w:rsidP="001B45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f. = 4</w:t>
            </w:r>
          </w:p>
        </w:tc>
        <w:tc>
          <w:tcPr>
            <w:tcW w:w="2268" w:type="dxa"/>
          </w:tcPr>
          <w:p w14:paraId="4F064BE9" w14:textId="72D8DF61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83 (0.95, 3.52)</w:t>
            </w:r>
          </w:p>
        </w:tc>
        <w:tc>
          <w:tcPr>
            <w:tcW w:w="1559" w:type="dxa"/>
            <w:vMerge w:val="restart"/>
          </w:tcPr>
          <w:p w14:paraId="6052B76B" w14:textId="77777777" w:rsidR="007F45F0" w:rsidRDefault="007F45F0" w:rsidP="007F45F0">
            <w:pPr>
              <w:pStyle w:val="Caption"/>
              <w:keepNext/>
              <w:spacing w:after="0"/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p </w:t>
            </w:r>
            <w:r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  <w:t>= 0.2231</w:t>
            </w:r>
          </w:p>
          <w:p w14:paraId="605372C3" w14:textId="77777777" w:rsidR="007F45F0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= 5.695</w:t>
            </w:r>
          </w:p>
          <w:p w14:paraId="6BCC6F5F" w14:textId="7C669C72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f. = 4</w:t>
            </w:r>
          </w:p>
        </w:tc>
      </w:tr>
      <w:tr w:rsidR="007F45F0" w:rsidRPr="00B70FAD" w14:paraId="1E214D89" w14:textId="1CD9817B" w:rsidTr="00A14A35">
        <w:trPr>
          <w:trHeight w:val="347"/>
        </w:trPr>
        <w:tc>
          <w:tcPr>
            <w:tcW w:w="1696" w:type="dxa"/>
            <w:vMerge/>
          </w:tcPr>
          <w:p w14:paraId="310AC7F8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05A63E3A" w14:textId="0BC99295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&lt; 24 %</w:t>
            </w:r>
          </w:p>
        </w:tc>
        <w:tc>
          <w:tcPr>
            <w:tcW w:w="1985" w:type="dxa"/>
          </w:tcPr>
          <w:p w14:paraId="55ADF556" w14:textId="4F0910DB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38/98 (38.78)</w:t>
            </w:r>
          </w:p>
        </w:tc>
        <w:tc>
          <w:tcPr>
            <w:tcW w:w="1417" w:type="dxa"/>
            <w:vMerge/>
          </w:tcPr>
          <w:p w14:paraId="0DA9BBE9" w14:textId="2838B971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439AA10D" w14:textId="04FE7272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89 (1.18, 3.04)</w:t>
            </w:r>
          </w:p>
        </w:tc>
        <w:tc>
          <w:tcPr>
            <w:tcW w:w="1559" w:type="dxa"/>
            <w:vMerge/>
          </w:tcPr>
          <w:p w14:paraId="5F4909CC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6D6FC9CA" w14:textId="1009C735" w:rsidTr="00A14A35">
        <w:trPr>
          <w:trHeight w:val="347"/>
        </w:trPr>
        <w:tc>
          <w:tcPr>
            <w:tcW w:w="1696" w:type="dxa"/>
            <w:vMerge/>
          </w:tcPr>
          <w:p w14:paraId="22925FB8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646ED588" w14:textId="70D7ABAA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5 – 49 %</w:t>
            </w:r>
          </w:p>
        </w:tc>
        <w:tc>
          <w:tcPr>
            <w:tcW w:w="1985" w:type="dxa"/>
          </w:tcPr>
          <w:p w14:paraId="0B02AB62" w14:textId="1CE1899A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14/44 (31.82)</w:t>
            </w:r>
          </w:p>
        </w:tc>
        <w:tc>
          <w:tcPr>
            <w:tcW w:w="1417" w:type="dxa"/>
            <w:vMerge/>
          </w:tcPr>
          <w:p w14:paraId="00759470" w14:textId="232EDDF9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39CC4B41" w14:textId="3079299A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22 (0.66, 2.27)</w:t>
            </w:r>
          </w:p>
        </w:tc>
        <w:tc>
          <w:tcPr>
            <w:tcW w:w="1559" w:type="dxa"/>
            <w:vMerge/>
          </w:tcPr>
          <w:p w14:paraId="622BE58A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744FF02F" w14:textId="4911BC32" w:rsidTr="00A14A35">
        <w:trPr>
          <w:trHeight w:val="347"/>
        </w:trPr>
        <w:tc>
          <w:tcPr>
            <w:tcW w:w="1696" w:type="dxa"/>
            <w:vMerge/>
          </w:tcPr>
          <w:p w14:paraId="293A5B19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3EC59DBB" w14:textId="3010382E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5 -74 %</w:t>
            </w:r>
          </w:p>
        </w:tc>
        <w:tc>
          <w:tcPr>
            <w:tcW w:w="1985" w:type="dxa"/>
          </w:tcPr>
          <w:p w14:paraId="3E40EBFF" w14:textId="7948029E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16/47 (34.04)</w:t>
            </w:r>
          </w:p>
        </w:tc>
        <w:tc>
          <w:tcPr>
            <w:tcW w:w="1417" w:type="dxa"/>
            <w:vMerge/>
          </w:tcPr>
          <w:p w14:paraId="5BAA600A" w14:textId="58065C9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323347A2" w14:textId="333DB68A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0.63 (0.38, 1.04)</w:t>
            </w:r>
          </w:p>
        </w:tc>
        <w:tc>
          <w:tcPr>
            <w:tcW w:w="1559" w:type="dxa"/>
            <w:vMerge/>
          </w:tcPr>
          <w:p w14:paraId="486D9491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  <w:tr w:rsidR="007F45F0" w:rsidRPr="00B70FAD" w14:paraId="31829EEC" w14:textId="2EE966AD" w:rsidTr="00A14A35">
        <w:trPr>
          <w:trHeight w:val="347"/>
        </w:trPr>
        <w:tc>
          <w:tcPr>
            <w:tcW w:w="1696" w:type="dxa"/>
            <w:vMerge/>
          </w:tcPr>
          <w:p w14:paraId="5C349489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68332F1F" w14:textId="471D53AA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75 – 100 %</w:t>
            </w:r>
          </w:p>
        </w:tc>
        <w:tc>
          <w:tcPr>
            <w:tcW w:w="1985" w:type="dxa"/>
          </w:tcPr>
          <w:p w14:paraId="0EA3B2EC" w14:textId="4B1F7E6B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74/95 (77.89)</w:t>
            </w:r>
          </w:p>
        </w:tc>
        <w:tc>
          <w:tcPr>
            <w:tcW w:w="1417" w:type="dxa"/>
            <w:vMerge/>
          </w:tcPr>
          <w:p w14:paraId="3913C879" w14:textId="071B0379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46FEA166" w14:textId="61908B72" w:rsidR="007F45F0" w:rsidRPr="008316C5" w:rsidRDefault="007F45F0" w:rsidP="007F45F0">
            <w:pPr>
              <w:rPr>
                <w:rFonts w:ascii="Times New Roman" w:hAnsi="Times New Roman" w:cs="Times New Roman"/>
              </w:rPr>
            </w:pPr>
            <w:r w:rsidRPr="008316C5">
              <w:rPr>
                <w:rFonts w:ascii="Times New Roman" w:hAnsi="Times New Roman" w:cs="Times New Roman"/>
              </w:rPr>
              <w:t>1.21 (0.78, 1.87)</w:t>
            </w:r>
          </w:p>
        </w:tc>
        <w:tc>
          <w:tcPr>
            <w:tcW w:w="1559" w:type="dxa"/>
            <w:vMerge/>
          </w:tcPr>
          <w:p w14:paraId="4B14D92F" w14:textId="77777777" w:rsidR="007F45F0" w:rsidRPr="00B70FAD" w:rsidRDefault="007F45F0" w:rsidP="007F45F0">
            <w:pPr>
              <w:rPr>
                <w:rFonts w:ascii="Times New Roman" w:hAnsi="Times New Roman" w:cs="Times New Roman"/>
              </w:rPr>
            </w:pPr>
          </w:p>
        </w:tc>
      </w:tr>
    </w:tbl>
    <w:p w14:paraId="7D17E25A" w14:textId="6B41B0D0" w:rsidR="00FE3A46" w:rsidRPr="00BF6BEC" w:rsidRDefault="00FE3A46" w:rsidP="00FE3A46">
      <w:pPr>
        <w:pStyle w:val="Heading2"/>
        <w:numPr>
          <w:ilvl w:val="0"/>
          <w:numId w:val="0"/>
        </w:numPr>
        <w:spacing w:before="0" w:after="0"/>
        <w:rPr>
          <w:szCs w:val="24"/>
        </w:rPr>
      </w:pPr>
    </w:p>
    <w:p w14:paraId="2E225478" w14:textId="1E281A10" w:rsidR="00197D8F" w:rsidRDefault="00197D8F" w:rsidP="00197D8F">
      <w:pPr>
        <w:rPr>
          <w:rFonts w:ascii="Times New Roman" w:hAnsi="Times New Roman" w:cs="Times New Roman"/>
          <w:sz w:val="24"/>
          <w:szCs w:val="24"/>
        </w:rPr>
      </w:pPr>
    </w:p>
    <w:p w14:paraId="60FB0A3F" w14:textId="77777777" w:rsidR="00ED2B34" w:rsidRDefault="00ED2B34" w:rsidP="00197D8F">
      <w:pPr>
        <w:rPr>
          <w:rFonts w:ascii="Times New Roman" w:hAnsi="Times New Roman" w:cs="Times New Roman"/>
          <w:sz w:val="24"/>
          <w:szCs w:val="24"/>
        </w:rPr>
      </w:pPr>
    </w:p>
    <w:sectPr w:rsidR="00ED2B34" w:rsidSect="000B09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924E82"/>
    <w:multiLevelType w:val="multilevel"/>
    <w:tmpl w:val="CBA4D626"/>
    <w:lvl w:ilvl="0">
      <w:start w:val="1"/>
      <w:numFmt w:val="decimal"/>
      <w:pStyle w:val="Heading1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67F20AE6"/>
    <w:multiLevelType w:val="hybridMultilevel"/>
    <w:tmpl w:val="1E0E420E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SIjQzMLCxNjSxNLAyUdpeDU4uLM/DyQApNaAKRygkssAAAA"/>
  </w:docVars>
  <w:rsids>
    <w:rsidRoot w:val="00197D8F"/>
    <w:rsid w:val="00057B11"/>
    <w:rsid w:val="00084857"/>
    <w:rsid w:val="000B099D"/>
    <w:rsid w:val="00197D8F"/>
    <w:rsid w:val="001B459C"/>
    <w:rsid w:val="001D1FDF"/>
    <w:rsid w:val="00217283"/>
    <w:rsid w:val="003158D6"/>
    <w:rsid w:val="00376C40"/>
    <w:rsid w:val="003976DB"/>
    <w:rsid w:val="003B0CCF"/>
    <w:rsid w:val="004D7DD4"/>
    <w:rsid w:val="004E0C9A"/>
    <w:rsid w:val="005B177C"/>
    <w:rsid w:val="00786EF6"/>
    <w:rsid w:val="007A6F31"/>
    <w:rsid w:val="007D1B37"/>
    <w:rsid w:val="007F45F0"/>
    <w:rsid w:val="007F4E5F"/>
    <w:rsid w:val="008203B7"/>
    <w:rsid w:val="008316C5"/>
    <w:rsid w:val="00861F1A"/>
    <w:rsid w:val="009249CD"/>
    <w:rsid w:val="00A14A35"/>
    <w:rsid w:val="00A85E0F"/>
    <w:rsid w:val="00AF677A"/>
    <w:rsid w:val="00B97EDA"/>
    <w:rsid w:val="00C86336"/>
    <w:rsid w:val="00C91D04"/>
    <w:rsid w:val="00CA37B8"/>
    <w:rsid w:val="00E24BC0"/>
    <w:rsid w:val="00ED2B34"/>
    <w:rsid w:val="00F36EC9"/>
    <w:rsid w:val="00F765E1"/>
    <w:rsid w:val="00F84206"/>
    <w:rsid w:val="00FE3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9070E"/>
  <w15:chartTrackingRefBased/>
  <w15:docId w15:val="{1DD140FD-5FA3-4C6B-82DF-798A7128A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D8F"/>
  </w:style>
  <w:style w:type="paragraph" w:styleId="Heading1">
    <w:name w:val="heading 1"/>
    <w:basedOn w:val="Normal"/>
    <w:next w:val="Normal"/>
    <w:link w:val="Heading1Char"/>
    <w:uiPriority w:val="9"/>
    <w:qFormat/>
    <w:rsid w:val="00861F1A"/>
    <w:pPr>
      <w:keepNext/>
      <w:keepLines/>
      <w:numPr>
        <w:numId w:val="9"/>
      </w:numPr>
      <w:spacing w:before="360" w:after="120"/>
      <w:jc w:val="center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1F1A"/>
    <w:pPr>
      <w:keepNext/>
      <w:keepLines/>
      <w:numPr>
        <w:ilvl w:val="1"/>
        <w:numId w:val="9"/>
      </w:numPr>
      <w:spacing w:before="240" w:after="24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1F1A"/>
    <w:pPr>
      <w:keepNext/>
      <w:keepLines/>
      <w:numPr>
        <w:ilvl w:val="2"/>
        <w:numId w:val="1"/>
      </w:numPr>
      <w:spacing w:before="240" w:after="24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61F1A"/>
    <w:pPr>
      <w:keepNext/>
      <w:keepLines/>
      <w:numPr>
        <w:ilvl w:val="3"/>
        <w:numId w:val="9"/>
      </w:numPr>
      <w:spacing w:before="40" w:after="0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1F1A"/>
    <w:pPr>
      <w:keepNext/>
      <w:keepLines/>
      <w:numPr>
        <w:ilvl w:val="4"/>
        <w:numId w:val="9"/>
      </w:numPr>
      <w:spacing w:before="40" w:after="0"/>
      <w:outlineLvl w:val="4"/>
    </w:pPr>
    <w:rPr>
      <w:rFonts w:ascii="Times New Roman" w:eastAsiaTheme="majorEastAsia" w:hAnsi="Times New Roman" w:cstheme="majorBidi"/>
      <w:b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7D8F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7D8F"/>
    <w:pPr>
      <w:keepNext/>
      <w:keepLines/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7D8F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7D8F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65E1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6336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1F1A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E0C9A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0C9A"/>
    <w:rPr>
      <w:rFonts w:ascii="Times New Roman" w:eastAsiaTheme="majorEastAsia" w:hAnsi="Times New Roman" w:cstheme="majorBidi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7D8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7D8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7D8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7D8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197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58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8D6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2B3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D2B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0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hinne</dc:creator>
  <cp:keywords/>
  <dc:description/>
  <cp:lastModifiedBy>isaac hinne</cp:lastModifiedBy>
  <cp:revision>4</cp:revision>
  <dcterms:created xsi:type="dcterms:W3CDTF">2021-01-01T08:18:00Z</dcterms:created>
  <dcterms:modified xsi:type="dcterms:W3CDTF">2021-01-01T08:36:00Z</dcterms:modified>
</cp:coreProperties>
</file>